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3FA0E" w14:textId="77777777" w:rsidR="0095621E" w:rsidRPr="0095621E" w:rsidRDefault="0095621E" w:rsidP="005930F4">
      <w:pPr>
        <w:spacing w:line="480" w:lineRule="auto"/>
        <w:jc w:val="center"/>
        <w:rPr>
          <w:sz w:val="24"/>
          <w:szCs w:val="24"/>
          <w:u w:val="single"/>
        </w:rPr>
      </w:pPr>
      <w:r w:rsidRPr="0095621E">
        <w:rPr>
          <w:sz w:val="24"/>
          <w:szCs w:val="24"/>
          <w:u w:val="single"/>
        </w:rPr>
        <w:t>The Garro Series:</w:t>
      </w:r>
    </w:p>
    <w:p w14:paraId="062EA1AB" w14:textId="08DCDDCD" w:rsidR="0095621E" w:rsidRPr="0095621E" w:rsidRDefault="0095621E" w:rsidP="005930F4">
      <w:pPr>
        <w:spacing w:line="480" w:lineRule="auto"/>
        <w:jc w:val="center"/>
        <w:rPr>
          <w:sz w:val="24"/>
          <w:szCs w:val="24"/>
          <w:u w:val="single"/>
        </w:rPr>
      </w:pPr>
      <w:r w:rsidRPr="0095621E">
        <w:rPr>
          <w:sz w:val="24"/>
          <w:szCs w:val="24"/>
          <w:u w:val="single"/>
        </w:rPr>
        <w:t>Questions for a book club</w:t>
      </w:r>
    </w:p>
    <w:p w14:paraId="2C4B1A3F" w14:textId="7F93A787" w:rsidR="00626B32" w:rsidRDefault="00E23F00" w:rsidP="005930F4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following questions are </w:t>
      </w:r>
      <w:r w:rsidR="001D76D7">
        <w:rPr>
          <w:sz w:val="24"/>
          <w:szCs w:val="24"/>
        </w:rPr>
        <w:t xml:space="preserve">designed to help structure a </w:t>
      </w:r>
      <w:r w:rsidR="001E29F3">
        <w:rPr>
          <w:sz w:val="24"/>
          <w:szCs w:val="24"/>
        </w:rPr>
        <w:t>discussion about my Garro Series for a book club:</w:t>
      </w:r>
    </w:p>
    <w:p w14:paraId="5E8EEAE4" w14:textId="3E8F5835" w:rsidR="00583D29" w:rsidRPr="00E23F00" w:rsidRDefault="00583D29" w:rsidP="005930F4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(All of these </w:t>
      </w:r>
      <w:r w:rsidR="000C2CEE">
        <w:rPr>
          <w:sz w:val="24"/>
          <w:szCs w:val="24"/>
        </w:rPr>
        <w:t xml:space="preserve">questions could be asked after reading each </w:t>
      </w:r>
      <w:r w:rsidR="00ED23FB">
        <w:rPr>
          <w:sz w:val="24"/>
          <w:szCs w:val="24"/>
        </w:rPr>
        <w:t>book)</w:t>
      </w:r>
    </w:p>
    <w:p w14:paraId="1C35C6C9" w14:textId="7E23A782" w:rsidR="0095621E" w:rsidRDefault="00626B32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What do we </w:t>
      </w:r>
      <w:r w:rsidR="000318B8">
        <w:rPr>
          <w:sz w:val="24"/>
          <w:szCs w:val="24"/>
        </w:rPr>
        <w:t xml:space="preserve">feel </w:t>
      </w:r>
      <w:r w:rsidR="001E29F3">
        <w:rPr>
          <w:sz w:val="24"/>
          <w:szCs w:val="24"/>
        </w:rPr>
        <w:t>about the Garro Series?</w:t>
      </w:r>
    </w:p>
    <w:p w14:paraId="3DB344BC" w14:textId="258B9602" w:rsidR="001E29F3" w:rsidRDefault="001E29F3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What does the</w:t>
      </w:r>
      <w:r w:rsidR="00394E33">
        <w:rPr>
          <w:sz w:val="24"/>
          <w:szCs w:val="24"/>
        </w:rPr>
        <w:t xml:space="preserve"> series</w:t>
      </w:r>
      <w:r>
        <w:rPr>
          <w:sz w:val="24"/>
          <w:szCs w:val="24"/>
        </w:rPr>
        <w:t xml:space="preserve"> suggest about the </w:t>
      </w:r>
      <w:r w:rsidR="00FD59DB">
        <w:rPr>
          <w:sz w:val="24"/>
          <w:szCs w:val="24"/>
        </w:rPr>
        <w:t>future of humanity?</w:t>
      </w:r>
    </w:p>
    <w:p w14:paraId="0D37E358" w14:textId="0C897C5C" w:rsidR="00394E33" w:rsidRDefault="00394E33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What does the series suggest about the nature of humanity? (Think about the wording of </w:t>
      </w:r>
      <w:r w:rsidR="005930F4">
        <w:rPr>
          <w:sz w:val="24"/>
          <w:szCs w:val="24"/>
        </w:rPr>
        <w:t xml:space="preserve">the Garro: Galaxy’s End </w:t>
      </w:r>
      <w:r>
        <w:rPr>
          <w:sz w:val="24"/>
          <w:szCs w:val="24"/>
        </w:rPr>
        <w:t>prologue)</w:t>
      </w:r>
    </w:p>
    <w:p w14:paraId="4B17F1B8" w14:textId="26F0B541" w:rsidR="00394E33" w:rsidRDefault="00D73C90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What drives The Order to do what they do?</w:t>
      </w:r>
      <w:r w:rsidR="005930F4">
        <w:rPr>
          <w:sz w:val="24"/>
          <w:szCs w:val="24"/>
        </w:rPr>
        <w:t xml:space="preserve"> Is it right?</w:t>
      </w:r>
    </w:p>
    <w:p w14:paraId="178C387C" w14:textId="0C2E921D" w:rsidR="00D73C90" w:rsidRDefault="00B505B7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What do we think of the Magi Order? Are they a force of </w:t>
      </w:r>
      <w:r w:rsidR="00ED23FB">
        <w:rPr>
          <w:sz w:val="24"/>
          <w:szCs w:val="24"/>
        </w:rPr>
        <w:t>good or evil?</w:t>
      </w:r>
    </w:p>
    <w:p w14:paraId="71A82BBD" w14:textId="48D1C875" w:rsidR="00ED23FB" w:rsidRDefault="0093177D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Discuss the character of </w:t>
      </w:r>
      <w:r w:rsidR="001F5E27">
        <w:rPr>
          <w:sz w:val="24"/>
          <w:szCs w:val="24"/>
        </w:rPr>
        <w:t xml:space="preserve">Supreme Grand Master </w:t>
      </w:r>
      <w:r>
        <w:rPr>
          <w:sz w:val="24"/>
          <w:szCs w:val="24"/>
        </w:rPr>
        <w:t>Jeremey</w:t>
      </w:r>
      <w:r w:rsidR="001F5E27">
        <w:rPr>
          <w:sz w:val="24"/>
          <w:szCs w:val="24"/>
        </w:rPr>
        <w:t>- what is his purpose i</w:t>
      </w:r>
      <w:r w:rsidR="00032523">
        <w:rPr>
          <w:sz w:val="24"/>
          <w:szCs w:val="24"/>
        </w:rPr>
        <w:t>n</w:t>
      </w:r>
      <w:r w:rsidR="001F5E27">
        <w:rPr>
          <w:sz w:val="24"/>
          <w:szCs w:val="24"/>
        </w:rPr>
        <w:t xml:space="preserve"> the series and is he a hero?</w:t>
      </w:r>
    </w:p>
    <w:p w14:paraId="05F0F595" w14:textId="671D8491" w:rsidR="001F5E27" w:rsidRDefault="00832E01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Is the </w:t>
      </w:r>
      <w:r w:rsidR="00C061A6">
        <w:rPr>
          <w:sz w:val="24"/>
          <w:szCs w:val="24"/>
        </w:rPr>
        <w:t xml:space="preserve">Cabal </w:t>
      </w:r>
      <w:r w:rsidR="00CD378B">
        <w:rPr>
          <w:sz w:val="24"/>
          <w:szCs w:val="24"/>
        </w:rPr>
        <w:t xml:space="preserve">an evil organisation or could </w:t>
      </w:r>
      <w:r w:rsidR="002224F5">
        <w:rPr>
          <w:sz w:val="24"/>
          <w:szCs w:val="24"/>
        </w:rPr>
        <w:t>a part of them represent a new form of good?</w:t>
      </w:r>
    </w:p>
    <w:p w14:paraId="72739C71" w14:textId="6ED42381" w:rsidR="007166F2" w:rsidRDefault="007166F2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Is Chancellor Charlie an effective leader?</w:t>
      </w:r>
    </w:p>
    <w:p w14:paraId="5B630492" w14:textId="733387BC" w:rsidR="007166F2" w:rsidRDefault="00032523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How do you felt about humanity’s experimentation to</w:t>
      </w:r>
      <w:bookmarkStart w:id="0" w:name="_GoBack"/>
      <w:bookmarkEnd w:id="0"/>
      <w:r>
        <w:rPr>
          <w:sz w:val="24"/>
          <w:szCs w:val="24"/>
        </w:rPr>
        <w:t xml:space="preserve"> create the Angels?</w:t>
      </w:r>
    </w:p>
    <w:p w14:paraId="0C70877B" w14:textId="0D3FE414" w:rsidR="002224F5" w:rsidRPr="00394E33" w:rsidRDefault="007166F2" w:rsidP="005930F4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Where could the Garro Series go next?</w:t>
      </w:r>
    </w:p>
    <w:sectPr w:rsidR="002224F5" w:rsidRPr="00394E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99406C"/>
    <w:multiLevelType w:val="hybridMultilevel"/>
    <w:tmpl w:val="EE56EF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7cLco+Fus5SlYrRKe7DKIJ3YirWsXxceUHAaLbf677U8O5MsDE2FahBv06IUykJIwq0ekRxFDYaYYUKd6yXsvA==" w:salt="RK2lo7bdZ6kUuWcHadRaH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wMDayNDS2MDM2tbRU0lEKTi0uzszPAykwrAUAx4JrUywAAAA="/>
  </w:docVars>
  <w:rsids>
    <w:rsidRoot w:val="0095621E"/>
    <w:rsid w:val="000318B8"/>
    <w:rsid w:val="00032523"/>
    <w:rsid w:val="000C2CEE"/>
    <w:rsid w:val="001516E3"/>
    <w:rsid w:val="001D76D7"/>
    <w:rsid w:val="001E29F3"/>
    <w:rsid w:val="001F5E27"/>
    <w:rsid w:val="002224F5"/>
    <w:rsid w:val="00394E33"/>
    <w:rsid w:val="00583D29"/>
    <w:rsid w:val="005930F4"/>
    <w:rsid w:val="00626B32"/>
    <w:rsid w:val="007166F2"/>
    <w:rsid w:val="00832E01"/>
    <w:rsid w:val="0093177D"/>
    <w:rsid w:val="0095621E"/>
    <w:rsid w:val="00991F3A"/>
    <w:rsid w:val="009B08CD"/>
    <w:rsid w:val="00B505B7"/>
    <w:rsid w:val="00B92CFF"/>
    <w:rsid w:val="00C061A6"/>
    <w:rsid w:val="00CD378B"/>
    <w:rsid w:val="00D73C90"/>
    <w:rsid w:val="00E23F00"/>
    <w:rsid w:val="00ED23FB"/>
    <w:rsid w:val="00FD5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5DD83"/>
  <w15:chartTrackingRefBased/>
  <w15:docId w15:val="{FB815D52-DC2C-46EE-A490-D9627D9EF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B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2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Whiteley</dc:creator>
  <cp:keywords/>
  <dc:description/>
  <cp:lastModifiedBy>Connor Whiteley</cp:lastModifiedBy>
  <cp:revision>3</cp:revision>
  <dcterms:created xsi:type="dcterms:W3CDTF">2019-11-24T15:47:00Z</dcterms:created>
  <dcterms:modified xsi:type="dcterms:W3CDTF">2019-11-24T15:47:00Z</dcterms:modified>
</cp:coreProperties>
</file>